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033B4" w14:textId="39B12684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LAPORAN TUGAS </w:t>
      </w:r>
      <w:r w:rsidR="00687C8F">
        <w:rPr>
          <w:b/>
          <w:sz w:val="32"/>
          <w:szCs w:val="32"/>
        </w:rPr>
        <w:t>KECIL 3</w:t>
      </w:r>
    </w:p>
    <w:p w14:paraId="23FC36DE" w14:textId="77777777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F2211/Strategi </w:t>
      </w:r>
      <w:proofErr w:type="spellStart"/>
      <w:r>
        <w:rPr>
          <w:b/>
          <w:sz w:val="32"/>
          <w:szCs w:val="32"/>
        </w:rPr>
        <w:t>Algoritma</w:t>
      </w:r>
      <w:proofErr w:type="spellEnd"/>
    </w:p>
    <w:p w14:paraId="1DD19826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mester II </w:t>
      </w:r>
      <w:proofErr w:type="spellStart"/>
      <w:r>
        <w:rPr>
          <w:b/>
          <w:sz w:val="32"/>
          <w:szCs w:val="32"/>
        </w:rPr>
        <w:t>Tahun</w:t>
      </w:r>
      <w:proofErr w:type="spellEnd"/>
      <w:r>
        <w:rPr>
          <w:b/>
          <w:sz w:val="32"/>
          <w:szCs w:val="32"/>
        </w:rPr>
        <w:t xml:space="preserve"> 2020/2021</w:t>
      </w:r>
    </w:p>
    <w:p w14:paraId="0CC6B7CF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3E86370C" w14:textId="5C1F6FDE" w:rsidR="00627AC9" w:rsidRDefault="00626C8E">
      <w:pPr>
        <w:pStyle w:val="Title"/>
        <w:keepNext w:val="0"/>
        <w:keepLines w:val="0"/>
        <w:spacing w:before="24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w:drawing>
          <wp:inline distT="0" distB="0" distL="0" distR="0" wp14:anchorId="3D13704A" wp14:editId="4C99636E">
            <wp:extent cx="2674620" cy="3590678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48" cy="360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9FB3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52CD75C9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Dipersiapkan</w:t>
      </w:r>
      <w:proofErr w:type="spellEnd"/>
      <w:r>
        <w:rPr>
          <w:sz w:val="28"/>
          <w:szCs w:val="28"/>
        </w:rPr>
        <w:t xml:space="preserve"> oleh:</w:t>
      </w:r>
    </w:p>
    <w:p w14:paraId="5914F58A" w14:textId="77777777" w:rsidR="00627AC9" w:rsidRDefault="00627AC9"/>
    <w:tbl>
      <w:tblPr>
        <w:tblStyle w:val="a"/>
        <w:tblW w:w="5670" w:type="dxa"/>
        <w:tblInd w:w="1825" w:type="dxa"/>
        <w:tblLayout w:type="fixed"/>
        <w:tblLook w:val="0000" w:firstRow="0" w:lastRow="0" w:firstColumn="0" w:lastColumn="0" w:noHBand="0" w:noVBand="0"/>
      </w:tblPr>
      <w:tblGrid>
        <w:gridCol w:w="3615"/>
        <w:gridCol w:w="2055"/>
      </w:tblGrid>
      <w:tr w:rsidR="00627AC9" w14:paraId="227A5912" w14:textId="77777777">
        <w:trPr>
          <w:trHeight w:val="250"/>
        </w:trPr>
        <w:tc>
          <w:tcPr>
            <w:tcW w:w="3615" w:type="dxa"/>
          </w:tcPr>
          <w:p w14:paraId="2E84A121" w14:textId="77777777" w:rsidR="00627AC9" w:rsidRDefault="00B17070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hri Nail Wibowo</w:t>
            </w:r>
          </w:p>
        </w:tc>
        <w:tc>
          <w:tcPr>
            <w:tcW w:w="2055" w:type="dxa"/>
          </w:tcPr>
          <w:p w14:paraId="3126398B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035</w:t>
            </w:r>
          </w:p>
        </w:tc>
      </w:tr>
      <w:tr w:rsidR="00627AC9" w14:paraId="44377080" w14:textId="77777777">
        <w:trPr>
          <w:trHeight w:val="250"/>
        </w:trPr>
        <w:tc>
          <w:tcPr>
            <w:tcW w:w="3615" w:type="dxa"/>
          </w:tcPr>
          <w:p w14:paraId="4AB7DDA2" w14:textId="5BCEC04D" w:rsidR="00627AC9" w:rsidRDefault="00687C8F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wianditya</w:t>
            </w:r>
            <w:proofErr w:type="spellEnd"/>
            <w:r>
              <w:rPr>
                <w:sz w:val="24"/>
                <w:szCs w:val="24"/>
              </w:rPr>
              <w:t xml:space="preserve"> Hanif </w:t>
            </w:r>
            <w:proofErr w:type="spellStart"/>
            <w:r>
              <w:rPr>
                <w:sz w:val="24"/>
                <w:szCs w:val="24"/>
              </w:rPr>
              <w:t>Raharjanto</w:t>
            </w:r>
            <w:proofErr w:type="spellEnd"/>
          </w:p>
        </w:tc>
        <w:tc>
          <w:tcPr>
            <w:tcW w:w="2055" w:type="dxa"/>
          </w:tcPr>
          <w:p w14:paraId="0ABE5E61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125</w:t>
            </w:r>
          </w:p>
        </w:tc>
      </w:tr>
    </w:tbl>
    <w:p w14:paraId="1DE3C05C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5574570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00FC67C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ekolah</w:t>
      </w:r>
      <w:proofErr w:type="spellEnd"/>
      <w:r>
        <w:rPr>
          <w:sz w:val="28"/>
          <w:szCs w:val="28"/>
        </w:rPr>
        <w:t xml:space="preserve"> Teknik </w:t>
      </w:r>
      <w:proofErr w:type="spellStart"/>
      <w:r>
        <w:rPr>
          <w:sz w:val="28"/>
          <w:szCs w:val="28"/>
        </w:rPr>
        <w:t>Elektro</w:t>
      </w:r>
      <w:proofErr w:type="spellEnd"/>
      <w:r>
        <w:rPr>
          <w:sz w:val="28"/>
          <w:szCs w:val="28"/>
        </w:rPr>
        <w:t xml:space="preserve"> dan </w:t>
      </w:r>
      <w:proofErr w:type="spellStart"/>
      <w:r>
        <w:rPr>
          <w:sz w:val="28"/>
          <w:szCs w:val="28"/>
        </w:rPr>
        <w:t>Informatika</w:t>
      </w:r>
      <w:proofErr w:type="spellEnd"/>
      <w:r>
        <w:rPr>
          <w:sz w:val="28"/>
          <w:szCs w:val="28"/>
        </w:rPr>
        <w:t xml:space="preserve"> - </w:t>
      </w:r>
      <w:proofErr w:type="spellStart"/>
      <w:r>
        <w:rPr>
          <w:sz w:val="28"/>
          <w:szCs w:val="28"/>
        </w:rPr>
        <w:t>Institu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knologi</w:t>
      </w:r>
      <w:proofErr w:type="spellEnd"/>
      <w:r>
        <w:rPr>
          <w:sz w:val="28"/>
          <w:szCs w:val="28"/>
        </w:rPr>
        <w:t xml:space="preserve"> Bandung</w:t>
      </w:r>
    </w:p>
    <w:p w14:paraId="2AD654A8" w14:textId="77777777" w:rsidR="00626C8E" w:rsidRDefault="00B17070" w:rsidP="00626C8E">
      <w:pPr>
        <w:spacing w:before="240" w:after="6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Jl. </w:t>
      </w:r>
      <w:proofErr w:type="spellStart"/>
      <w:r>
        <w:rPr>
          <w:sz w:val="28"/>
          <w:szCs w:val="28"/>
        </w:rPr>
        <w:t>Ganesha</w:t>
      </w:r>
      <w:proofErr w:type="spellEnd"/>
      <w:r>
        <w:rPr>
          <w:sz w:val="28"/>
          <w:szCs w:val="28"/>
        </w:rPr>
        <w:t xml:space="preserve"> 10, Bandung 40132</w:t>
      </w:r>
      <w:bookmarkStart w:id="0" w:name="_3a8u1q9cgkbg" w:colFirst="0" w:colLast="0"/>
      <w:bookmarkEnd w:id="0"/>
    </w:p>
    <w:p w14:paraId="67D7E584" w14:textId="77777777" w:rsidR="00626C8E" w:rsidRP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 w:rsidRPr="00626C8E">
        <w:rPr>
          <w:b/>
          <w:bCs/>
          <w:sz w:val="32"/>
          <w:szCs w:val="32"/>
        </w:rPr>
        <w:lastRenderedPageBreak/>
        <w:t>Source Code</w:t>
      </w:r>
    </w:p>
    <w:p w14:paraId="249EB6F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math</w:t>
      </w:r>
    </w:p>
    <w:p w14:paraId="77DEC97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tworkx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as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proofErr w:type="spellEnd"/>
    </w:p>
    <w:p w14:paraId="38E3FE5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matplotlib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yplo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as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plt</w:t>
      </w:r>
      <w:proofErr w:type="spellEnd"/>
    </w:p>
    <w:p w14:paraId="1DA0883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295E26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class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B1B1CA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nit</w:t>
      </w:r>
      <w:proofErr w:type="spellEnd"/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am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y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A27E67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ame</w:t>
      </w:r>
    </w:p>
    <w:p w14:paraId="07C190B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X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x</w:t>
      </w:r>
    </w:p>
    <w:p w14:paraId="27D89CE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Y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y</w:t>
      </w:r>
    </w:p>
    <w:p w14:paraId="3C0767F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None</w:t>
      </w:r>
    </w:p>
    <w:p w14:paraId="032D1F3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traversal distance from starting node</w:t>
      </w:r>
    </w:p>
    <w:p w14:paraId="7514483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euclidan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distance from end node</w:t>
      </w:r>
    </w:p>
    <w:p w14:paraId="2622624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g + h</w:t>
      </w:r>
    </w:p>
    <w:p w14:paraId="1020627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{}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dict of neighboring nodes and edges' weight</w:t>
      </w:r>
    </w:p>
    <w:p w14:paraId="456DEC3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50C897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hash overload</w:t>
      </w:r>
    </w:p>
    <w:p w14:paraId="6D01B77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__hash__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5E88DB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hash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591DA4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776FE18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== overload</w:t>
      </w:r>
    </w:p>
    <w:p w14:paraId="1A2C157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eq</w:t>
      </w:r>
      <w:proofErr w:type="spellEnd"/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val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840683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val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49EA2A9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76FE5C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&lt; overload</w:t>
      </w:r>
    </w:p>
    <w:p w14:paraId="5ACFBD3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t</w:t>
      </w:r>
      <w:proofErr w:type="spellEnd"/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E9BD03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A8F758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</w:p>
    <w:p w14:paraId="1C9D2BB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4A3CE1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</w:p>
    <w:p w14:paraId="2B275AA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FCD4E8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nt overload</w:t>
      </w:r>
    </w:p>
    <w:p w14:paraId="224B2C3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epr</w:t>
      </w:r>
      <w:proofErr w:type="spellEnd"/>
      <w:r w:rsidRPr="00626C8E">
        <w:rPr>
          <w:rFonts w:ascii="Consolas" w:hAnsi="Consolas"/>
          <w:color w:val="82AAFF"/>
          <w:sz w:val="21"/>
          <w:szCs w:val="21"/>
          <w:lang w:val="en-ID"/>
        </w:rPr>
        <w:t>__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8EB641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396C803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2802D2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euclidean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distance between nodes</w:t>
      </w:r>
    </w:p>
    <w:p w14:paraId="5A51033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alculateEuclideanDistanc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0F52AD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math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qr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ow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-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pow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-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othe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0879A6D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E016DA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G value between parent and node</w:t>
      </w:r>
    </w:p>
    <w:p w14:paraId="57D77AD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alculate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08FD97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are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pare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996FB9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03E49F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set node a* values</w:t>
      </w:r>
    </w:p>
    <w:p w14:paraId="10A7541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esetValu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E52CF8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None</w:t>
      </w:r>
    </w:p>
    <w:p w14:paraId="49EFB72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0C52649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4FEA577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6C29485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6C8231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etParen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6F7174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parent</w:t>
      </w:r>
    </w:p>
    <w:p w14:paraId="1044C42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926D3D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et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value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19951E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valueH</w:t>
      </w:r>
      <w:proofErr w:type="spellEnd"/>
    </w:p>
    <w:p w14:paraId="11E87F6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F6CAD3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et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value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73E218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valueG</w:t>
      </w:r>
      <w:proofErr w:type="spellEnd"/>
    </w:p>
    <w:p w14:paraId="1598E5E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5B888B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etF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valueF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360A38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valueF</w:t>
      </w:r>
      <w:proofErr w:type="spellEnd"/>
    </w:p>
    <w:p w14:paraId="1D6D3DF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2F0009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etNeighboring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C54112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s</w:t>
      </w:r>
      <w:proofErr w:type="spellEnd"/>
    </w:p>
    <w:p w14:paraId="5022CCA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211F81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dEdg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dge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dgeValu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667408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F07178"/>
          <w:sz w:val="21"/>
          <w:szCs w:val="21"/>
          <w:lang w:val="en-ID"/>
        </w:rPr>
        <w:t>edge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dgeValue</w:t>
      </w:r>
      <w:proofErr w:type="spellEnd"/>
    </w:p>
    <w:p w14:paraId="2223616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425C3E2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Nam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7CA200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503CC5E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68007D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8B9279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X</w:t>
      </w:r>
      <w:proofErr w:type="spellEnd"/>
    </w:p>
    <w:p w14:paraId="32314C1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841B01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Y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B0DBEC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ositionY</w:t>
      </w:r>
      <w:proofErr w:type="spellEnd"/>
    </w:p>
    <w:p w14:paraId="595D5A6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D62B1A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Paren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E4569D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</w:p>
    <w:p w14:paraId="47FB579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05B418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7EC8D9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</w:p>
    <w:p w14:paraId="6900954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66B79D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42E1E0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</w:p>
    <w:p w14:paraId="28429BC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E5E115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F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9CCAC8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</w:p>
    <w:p w14:paraId="5C0349B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</w:p>
    <w:p w14:paraId="052F3AA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etNeighboring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FE9343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</w:p>
    <w:p w14:paraId="3083FF6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2E94CC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initial graph    </w:t>
      </w:r>
    </w:p>
    <w:p w14:paraId="5B3484D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draw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8D98F5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_node_attribut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  <w:proofErr w:type="spellStart"/>
      <w:r w:rsidRPr="00626C8E">
        <w:rPr>
          <w:rFonts w:ascii="Consolas" w:hAnsi="Consolas"/>
          <w:color w:val="C3E88D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1D5DB96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labels</w:t>
      </w:r>
    </w:p>
    <w:p w14:paraId="2F9E7D5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labels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_edge_attribut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weigh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6E3BFD3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nodes</w:t>
      </w:r>
    </w:p>
    <w:p w14:paraId="0E6D720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draw_networkx_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ode_siz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5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7BB808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F3EB80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biar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ada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weight</w:t>
      </w:r>
    </w:p>
    <w:p w14:paraId="7426971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draw_networkx_edge_label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dge_label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abel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7804B0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node_color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'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,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with_label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True)</w:t>
      </w:r>
    </w:p>
    <w:p w14:paraId="5FCBA34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p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how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243190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End of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Visualisasi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Graph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awal</w:t>
      </w:r>
      <w:proofErr w:type="spellEnd"/>
    </w:p>
    <w:p w14:paraId="0323292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76EDDB2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result graph</w:t>
      </w:r>
    </w:p>
    <w:p w14:paraId="1DFD9DA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drawResul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594B28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492CA9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position</w:t>
      </w:r>
    </w:p>
    <w:p w14:paraId="1E7347B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_node_attribut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  <w:proofErr w:type="spellStart"/>
      <w:r w:rsidRPr="00626C8E">
        <w:rPr>
          <w:rFonts w:ascii="Consolas" w:hAnsi="Consolas"/>
          <w:color w:val="C3E88D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479231A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labels</w:t>
      </w:r>
    </w:p>
    <w:p w14:paraId="4E87EA8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labels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_edge_attribut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weigh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4F3BFCA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nodes</w:t>
      </w:r>
    </w:p>
    <w:p w14:paraId="4B5774F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draw_networkx_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ode_siz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5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52E343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895123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biar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ada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weight</w:t>
      </w:r>
    </w:p>
    <w:p w14:paraId="59E7CC4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draw_networkx_edge_label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dge_label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abel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C94778B" w14:textId="77777777" w:rsidR="00626C8E" w:rsidRPr="00626C8E" w:rsidRDefault="00626C8E" w:rsidP="00626C8E">
      <w:pPr>
        <w:shd w:val="clear" w:color="auto" w:fill="292D3E"/>
        <w:spacing w:after="240"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6BAC85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Set all edge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color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attribute to black</w:t>
      </w:r>
    </w:p>
    <w:p w14:paraId="56A592D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dg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:</w:t>
      </w:r>
    </w:p>
    <w:p w14:paraId="28FE3F8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]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]['</w:t>
      </w:r>
      <w:proofErr w:type="spellStart"/>
      <w:r w:rsidRPr="00626C8E">
        <w:rPr>
          <w:rFonts w:ascii="Consolas" w:hAnsi="Consolas"/>
          <w:color w:val="C3E88D"/>
          <w:sz w:val="21"/>
          <w:szCs w:val="21"/>
          <w:lang w:val="en-ID"/>
        </w:rPr>
        <w:t>color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black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</w:p>
    <w:p w14:paraId="3CD7211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Set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color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of edges of the shortest path to green</w:t>
      </w:r>
    </w:p>
    <w:p w14:paraId="241C3D8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esult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A7222C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][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]['</w:t>
      </w:r>
      <w:proofErr w:type="spellStart"/>
      <w:r w:rsidRPr="00626C8E">
        <w:rPr>
          <w:rFonts w:ascii="Consolas" w:hAnsi="Consolas"/>
          <w:color w:val="C3E88D"/>
          <w:sz w:val="21"/>
          <w:szCs w:val="21"/>
          <w:lang w:val="en-ID"/>
        </w:rPr>
        <w:t>color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</w:t>
      </w:r>
    </w:p>
    <w:p w14:paraId="37AD6DA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Store in a list to use for drawing</w:t>
      </w:r>
    </w:p>
    <w:p w14:paraId="1355A54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edge_color_list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]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]['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colo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dg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57B31C7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node_colors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red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resultGraph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]</w:t>
      </w:r>
    </w:p>
    <w:p w14:paraId="0D57E27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draw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node_colo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_color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edge_color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edge_color_lis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with_labels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True)</w:t>
      </w:r>
    </w:p>
    <w:p w14:paraId="7F98A66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p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how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E34CB2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A63970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lastRenderedPageBreak/>
        <w:t># reset all nodes a* values</w:t>
      </w:r>
    </w:p>
    <w:p w14:paraId="09A5AFE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esetNodesValu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45ADC6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od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1CC65C4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esetValu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00CF934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65198B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init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nodes and edge</w:t>
      </w:r>
    </w:p>
    <w:p w14:paraId="735D0F8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nitNodesAndEdg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aw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ount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5429B24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5EA9B1A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F11154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init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nodes</w:t>
      </w:r>
    </w:p>
    <w:p w14:paraId="3D6B2FA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ount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5410A74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odeNam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aw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1DED7DA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odePositionX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3AFA07A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odePositionY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2504239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Nam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nodePositio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nodePositionY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2AD5A80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19CD8E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add edges to nodes</w:t>
      </w:r>
    </w:p>
    <w:p w14:paraId="593A227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2649BF9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76480E2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and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455493A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ddEd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)</w:t>
      </w:r>
    </w:p>
    <w:p w14:paraId="58B1A6F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25F332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</w:p>
    <w:p w14:paraId="0939A4A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36E537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a* algorithm</w:t>
      </w:r>
    </w:p>
    <w:p w14:paraId="3A84C9E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Star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tar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nd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343972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start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tar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30AE8B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end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end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48EB91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penQueu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ority queue for to-be-evaluated-nodes</w:t>
      </w:r>
    </w:p>
    <w:p w14:paraId="2260079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finishedLis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 list for already evaluated nodes</w:t>
      </w:r>
    </w:p>
    <w:p w14:paraId="591104E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result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sult path</w:t>
      </w:r>
    </w:p>
    <w:p w14:paraId="7CF5D6D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hortestDistanc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</w:p>
    <w:p w14:paraId="7E40473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2F97AC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start algorithm</w:t>
      </w:r>
    </w:p>
    <w:p w14:paraId="37E7DDC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tar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53367E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openQueu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02595C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sort based on f value</w:t>
      </w:r>
    </w:p>
    <w:p w14:paraId="2CF0E2F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or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3040037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pop node with the least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f</w:t>
      </w:r>
      <w:proofErr w:type="spellEnd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value</w:t>
      </w:r>
    </w:p>
    <w:p w14:paraId="22D2792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op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F7E7D1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finishedLis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3292F1B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4A4EEEA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target node reached</w:t>
      </w:r>
    </w:p>
    <w:p w14:paraId="5125CD2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nd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23C97F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hortestDistanc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urrent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99E415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trace path</w:t>
      </w:r>
    </w:p>
    <w:p w14:paraId="273E387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tar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1909297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F8873D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urrent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Paren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00D13FD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</w:p>
    <w:p w14:paraId="768A3C0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star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302D78C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evers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B7EBA4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7BC8BF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turn path and its distance</w:t>
      </w:r>
    </w:p>
    <w:p w14:paraId="07530EC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hortestDistanc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869AB2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28D8A58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TODO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 : add exception buat nangani gaada sisi berhubungan</w:t>
      </w:r>
    </w:p>
    <w:p w14:paraId="1A521CA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listOfNeighboringNodes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current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Neighboring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key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B21335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listOfNeighboring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3BC5FB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finishedLis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0CAFA1C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continue</w:t>
      </w:r>
    </w:p>
    <w:p w14:paraId="48DF1E8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</w:p>
    <w:p w14:paraId="32A2C77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</w:t>
      </w:r>
      <w:proofErr w:type="spellStart"/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f,g,h</w:t>
      </w:r>
      <w:proofErr w:type="spellEnd"/>
    </w:p>
    <w:p w14:paraId="29CB9A7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wG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calculate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2F2A15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newH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calculateEuclideanDistanc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d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3123C6E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wF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wH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wG</w:t>
      </w:r>
      <w:proofErr w:type="spellEnd"/>
    </w:p>
    <w:p w14:paraId="4492F01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ewG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et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eighboringNod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not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openQue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5410FD6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et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newG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AD6B6A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et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new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A2A1B2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etF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newF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C5FA18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etParen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BC35D2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not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penQueu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0DA719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neighboringNod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744C3C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417E19E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printResul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path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3373DF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ath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95034B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ath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55026AF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8CDE7C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E40E48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-&gt;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end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A8AF95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08C356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main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:</w:t>
      </w:r>
    </w:p>
    <w:p w14:paraId="2DE89B9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get input file</w:t>
      </w:r>
    </w:p>
    <w:p w14:paraId="4FA6938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fileName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Input your file name: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47766E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fil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open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../test/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fileName</w:t>
      </w:r>
      <w:proofErr w:type="spellEnd"/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.tx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33B4A91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lines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fil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eadlin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34C73E5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awNodes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5AAF031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07167CC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4BC7AB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ad input file</w:t>
      </w:r>
    </w:p>
    <w:p w14:paraId="4DBD65D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ountNodes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75F910B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6F03495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lt;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count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C21A16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pli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)</w:t>
      </w:r>
    </w:p>
    <w:p w14:paraId="61394CD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E46F53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adjMatri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pli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)</w:t>
      </w:r>
    </w:p>
    <w:p w14:paraId="333AB9B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EF28C7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listOfNodes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itNodesAndEdg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adjMatri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count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A02E6C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Welcome to our map!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0C5B3EF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38BAD8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Visualisasi Graph</w:t>
      </w:r>
    </w:p>
    <w:p w14:paraId="408CCA1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7430C69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count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E3F759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dd_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po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(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,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)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338EB02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4092FB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6F77A3D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5BD569B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and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544651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    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dd_edg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weigh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)</w:t>
      </w:r>
    </w:p>
    <w:p w14:paraId="4BE63F1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B0FA0E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initial graph</w:t>
      </w:r>
    </w:p>
    <w:p w14:paraId="019DDE8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draw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06E6B2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711CB6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menuInpu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contin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</w:p>
    <w:p w14:paraId="10B4122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menuInpu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!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exi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:</w:t>
      </w:r>
    </w:p>
    <w:p w14:paraId="6729567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ask input</w:t>
      </w:r>
    </w:p>
    <w:p w14:paraId="37E69CBF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inde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51827D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de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ABD8F3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startInpu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Input your starting node here: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52C139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46F83CD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startInput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Invalid input, please input the number of your starting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3C427AF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Input your end node here: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D74296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inde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C66105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dex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28CC57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endInpu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6D8088D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770DE6A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endInput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Invalid input, input the number of your starting 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6B55DFD7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5879393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get result</w:t>
      </w:r>
    </w:p>
    <w:p w14:paraId="3D949B1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result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Star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listOfNode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090DBBD6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EEBC05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nt result</w:t>
      </w:r>
    </w:p>
    <w:p w14:paraId="653F4510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printResul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4749672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Shortest distance is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6606418A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90D4232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=[]</w:t>
      </w:r>
    </w:p>
    <w:p w14:paraId="2CB143B1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node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resul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626C8E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]:</w:t>
      </w:r>
    </w:p>
    <w:p w14:paraId="277EBABD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resultGraph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626C8E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3CEAB8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6A97C6E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i/>
          <w:iCs/>
          <w:color w:val="676E95"/>
          <w:sz w:val="21"/>
          <w:szCs w:val="21"/>
          <w:lang w:val="en-ID"/>
        </w:rPr>
        <w:t>#Visualize path</w:t>
      </w:r>
    </w:p>
    <w:p w14:paraId="5BB5F90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drawResult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esultGraph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F1FB0CC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DCE7CD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Type exit if you want to exi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6598325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Type anything else if you want to continue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1ACF7B69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A6ACCD"/>
          <w:sz w:val="21"/>
          <w:szCs w:val="21"/>
          <w:lang w:val="en-ID"/>
        </w:rPr>
        <w:t>menuInput</w:t>
      </w:r>
      <w:proofErr w:type="spellEnd"/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4BE3C25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resetNodesValue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626C8E">
        <w:rPr>
          <w:rFonts w:ascii="Consolas" w:hAnsi="Consolas"/>
          <w:color w:val="82AAFF"/>
          <w:sz w:val="21"/>
          <w:szCs w:val="21"/>
          <w:lang w:val="en-ID"/>
        </w:rPr>
        <w:t>listOfNodes</w:t>
      </w:r>
      <w:proofErr w:type="spellEnd"/>
      <w:r w:rsidRPr="00626C8E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3116187B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7B5F3A3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exit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A507C9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CC8BEE4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626C8E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__name__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626C8E">
        <w:rPr>
          <w:rFonts w:ascii="Consolas" w:hAnsi="Consolas"/>
          <w:color w:val="C3E88D"/>
          <w:sz w:val="21"/>
          <w:szCs w:val="21"/>
          <w:lang w:val="en-ID"/>
        </w:rPr>
        <w:t>__main__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":</w:t>
      </w:r>
      <w:r w:rsidRPr="00626C8E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626C8E">
        <w:rPr>
          <w:rFonts w:ascii="Consolas" w:hAnsi="Consolas"/>
          <w:color w:val="82AAFF"/>
          <w:sz w:val="21"/>
          <w:szCs w:val="21"/>
          <w:lang w:val="en-ID"/>
        </w:rPr>
        <w:t>main</w:t>
      </w:r>
      <w:r w:rsidRPr="00626C8E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C500B5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898145B" w14:textId="5D9137BA" w:rsidR="00626C8E" w:rsidRDefault="00B17070" w:rsidP="00626C8E">
      <w:pPr>
        <w:spacing w:before="240" w:after="60" w:line="240" w:lineRule="auto"/>
      </w:pPr>
      <w:r>
        <w:br w:type="page"/>
      </w:r>
    </w:p>
    <w:p w14:paraId="2713BBD4" w14:textId="2370863D" w:rsid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Input Graf dan </w:t>
      </w:r>
      <w:proofErr w:type="spellStart"/>
      <w:r>
        <w:rPr>
          <w:b/>
          <w:bCs/>
          <w:sz w:val="32"/>
          <w:szCs w:val="32"/>
        </w:rPr>
        <w:t>Hasilnya</w:t>
      </w:r>
      <w:proofErr w:type="spellEnd"/>
    </w:p>
    <w:p w14:paraId="2EDAA5EE" w14:textId="29AE8B12" w:rsidR="00252D25" w:rsidRPr="00252D25" w:rsidRDefault="00252D25" w:rsidP="00626C8E">
      <w:pPr>
        <w:spacing w:before="240" w:after="60" w:line="240" w:lineRule="auto"/>
        <w:ind w:firstLine="0"/>
      </w:pPr>
      <w:r>
        <w:t>Alun2Bandung.txt</w:t>
      </w:r>
    </w:p>
    <w:p w14:paraId="72BBB028" w14:textId="5EB57E09" w:rsidR="00252D25" w:rsidRDefault="00252D25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6EC7670D" wp14:editId="375B6B25">
            <wp:extent cx="5943600" cy="3455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1AAC" w14:textId="158E94E0" w:rsidR="007A16D7" w:rsidRDefault="007A16D7" w:rsidP="00626C8E">
      <w:pPr>
        <w:spacing w:before="240" w:after="60" w:line="240" w:lineRule="auto"/>
        <w:ind w:firstLine="0"/>
      </w:pPr>
      <w:proofErr w:type="spellStart"/>
      <w:r>
        <w:t>Visualisasi</w:t>
      </w:r>
      <w:proofErr w:type="spellEnd"/>
      <w:r>
        <w:t xml:space="preserve"> Graf</w:t>
      </w:r>
    </w:p>
    <w:p w14:paraId="4ACBF7E8" w14:textId="19F20DB9" w:rsidR="00252D25" w:rsidRDefault="007A16D7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7574FAB3" wp14:editId="5E5785D1">
            <wp:extent cx="5943600" cy="30797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3C75" w14:textId="451FF63B" w:rsidR="007A16D7" w:rsidRDefault="007A16D7" w:rsidP="00452808">
      <w:pPr>
        <w:tabs>
          <w:tab w:val="left" w:pos="2988"/>
        </w:tabs>
        <w:spacing w:before="240" w:after="60" w:line="240" w:lineRule="auto"/>
        <w:ind w:firstLine="0"/>
      </w:pPr>
      <w:proofErr w:type="spellStart"/>
      <w:r>
        <w:t>Contoh</w:t>
      </w:r>
      <w:proofErr w:type="spellEnd"/>
      <w:r>
        <w:t xml:space="preserve"> shortest path</w:t>
      </w:r>
      <w:r w:rsidR="00452808">
        <w:tab/>
      </w:r>
    </w:p>
    <w:p w14:paraId="76362021" w14:textId="2E4C1DF2" w:rsidR="00452808" w:rsidRDefault="00452808" w:rsidP="00452808">
      <w:pPr>
        <w:tabs>
          <w:tab w:val="left" w:pos="2988"/>
        </w:tabs>
        <w:spacing w:before="240" w:after="60" w:line="240" w:lineRule="auto"/>
        <w:ind w:firstLine="0"/>
      </w:pPr>
      <w:proofErr w:type="spellStart"/>
      <w:r>
        <w:lastRenderedPageBreak/>
        <w:t>TuguAsiaAfrik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 w:rsidR="00DB77EB">
        <w:t>MasjidRayaBandung</w:t>
      </w:r>
      <w:proofErr w:type="spellEnd"/>
    </w:p>
    <w:p w14:paraId="69CF9C17" w14:textId="2D4E3570" w:rsidR="007A16D7" w:rsidRDefault="007A16D7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7CFA1475" wp14:editId="4200A1DB">
            <wp:extent cx="5943600" cy="29171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4CC3A" w14:textId="1F3884CA" w:rsidR="007A16D7" w:rsidRPr="00252D25" w:rsidRDefault="0095500A" w:rsidP="00626C8E">
      <w:pPr>
        <w:spacing w:before="240" w:after="60" w:line="240" w:lineRule="auto"/>
        <w:ind w:firstLine="0"/>
      </w:pPr>
      <w:r>
        <w:t xml:space="preserve">Homan </w:t>
      </w:r>
      <w:proofErr w:type="spellStart"/>
      <w:r>
        <w:t>ke</w:t>
      </w:r>
      <w:proofErr w:type="spellEnd"/>
      <w:r>
        <w:t xml:space="preserve"> </w:t>
      </w:r>
      <w:proofErr w:type="spellStart"/>
      <w:r>
        <w:t>TokoTerpalLoteng</w:t>
      </w:r>
      <w:proofErr w:type="spellEnd"/>
    </w:p>
    <w:p w14:paraId="2F0984AD" w14:textId="1BF3ADC8" w:rsidR="00627AC9" w:rsidRDefault="00452808" w:rsidP="00452808">
      <w:bookmarkStart w:id="1" w:name="_otrrpao34roi" w:colFirst="0" w:colLast="0"/>
      <w:bookmarkEnd w:id="1"/>
      <w:r>
        <w:rPr>
          <w:noProof/>
        </w:rPr>
        <w:drawing>
          <wp:inline distT="0" distB="0" distL="0" distR="0" wp14:anchorId="0260AFA5" wp14:editId="43C8AB85">
            <wp:extent cx="5943600" cy="2964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A280" w14:textId="562B09AC" w:rsidR="003808E3" w:rsidRDefault="003808E3" w:rsidP="003808E3">
      <w:pPr>
        <w:ind w:firstLine="0"/>
      </w:pPr>
      <w:proofErr w:type="spellStart"/>
      <w:r>
        <w:t>AsiaAfrikaTimu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MuseumAsiaAfrika</w:t>
      </w:r>
      <w:proofErr w:type="spellEnd"/>
    </w:p>
    <w:p w14:paraId="71F6BDE3" w14:textId="7322791F" w:rsidR="003808E3" w:rsidRDefault="003808E3" w:rsidP="003808E3">
      <w:pPr>
        <w:ind w:firstLine="0"/>
      </w:pPr>
      <w:r>
        <w:rPr>
          <w:noProof/>
        </w:rPr>
        <w:lastRenderedPageBreak/>
        <w:drawing>
          <wp:inline distT="0" distB="0" distL="0" distR="0" wp14:anchorId="0C8D8D81" wp14:editId="6AC178F5">
            <wp:extent cx="5943600" cy="28968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08E3"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2EF62" w14:textId="77777777" w:rsidR="002F5ECD" w:rsidRDefault="002F5ECD">
      <w:pPr>
        <w:spacing w:line="240" w:lineRule="auto"/>
      </w:pPr>
      <w:r>
        <w:separator/>
      </w:r>
    </w:p>
  </w:endnote>
  <w:endnote w:type="continuationSeparator" w:id="0">
    <w:p w14:paraId="6E3F11B5" w14:textId="77777777" w:rsidR="002F5ECD" w:rsidRDefault="002F5E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2AC8D" w14:textId="63FE3783" w:rsidR="00452808" w:rsidRDefault="00452808">
    <w:proofErr w:type="spellStart"/>
    <w:r>
      <w:t>Tugas</w:t>
    </w:r>
    <w:proofErr w:type="spellEnd"/>
    <w:r>
      <w:t xml:space="preserve"> Kecil 3 Mata </w:t>
    </w:r>
    <w:proofErr w:type="spellStart"/>
    <w:r>
      <w:t>Kuliah</w:t>
    </w:r>
    <w:proofErr w:type="spellEnd"/>
    <w:r>
      <w:t xml:space="preserve"> IF2211-Strategi </w:t>
    </w:r>
    <w:proofErr w:type="spellStart"/>
    <w:r>
      <w:t>Algoritma</w:t>
    </w:r>
    <w:proofErr w:type="spellEnd"/>
    <w:r>
      <w:tab/>
    </w:r>
    <w:r>
      <w:tab/>
    </w:r>
    <w:r>
      <w:tab/>
    </w:r>
    <w:r>
      <w:tab/>
      <w:t xml:space="preserve">      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7A6B85" w14:textId="77777777" w:rsidR="002F5ECD" w:rsidRDefault="002F5ECD">
      <w:pPr>
        <w:spacing w:line="240" w:lineRule="auto"/>
      </w:pPr>
      <w:r>
        <w:separator/>
      </w:r>
    </w:p>
  </w:footnote>
  <w:footnote w:type="continuationSeparator" w:id="0">
    <w:p w14:paraId="2C3F03F1" w14:textId="77777777" w:rsidR="002F5ECD" w:rsidRDefault="002F5EC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A5A91"/>
    <w:multiLevelType w:val="multilevel"/>
    <w:tmpl w:val="625252E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2314C1"/>
    <w:multiLevelType w:val="multilevel"/>
    <w:tmpl w:val="DFE27A76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6112C61"/>
    <w:multiLevelType w:val="multilevel"/>
    <w:tmpl w:val="6AFA913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26C51542"/>
    <w:multiLevelType w:val="multilevel"/>
    <w:tmpl w:val="5494032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44E127BC"/>
    <w:multiLevelType w:val="multilevel"/>
    <w:tmpl w:val="4182ACB8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4A5E3384"/>
    <w:multiLevelType w:val="multilevel"/>
    <w:tmpl w:val="093A53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D905FC4"/>
    <w:multiLevelType w:val="multilevel"/>
    <w:tmpl w:val="4BD2098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7" w15:restartNumberingAfterBreak="0">
    <w:nsid w:val="50923F10"/>
    <w:multiLevelType w:val="multilevel"/>
    <w:tmpl w:val="17C09DCA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8" w15:restartNumberingAfterBreak="0">
    <w:nsid w:val="602B2040"/>
    <w:multiLevelType w:val="multilevel"/>
    <w:tmpl w:val="EAB247A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D9E06C1"/>
    <w:multiLevelType w:val="multilevel"/>
    <w:tmpl w:val="728CEB54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0" w15:restartNumberingAfterBreak="0">
    <w:nsid w:val="77D32FC2"/>
    <w:multiLevelType w:val="multilevel"/>
    <w:tmpl w:val="CC160D9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jc3NzYxMgJiYyUdpeDU4uLM/DyQAqNaAClxOZksAAAA"/>
  </w:docVars>
  <w:rsids>
    <w:rsidRoot w:val="00627AC9"/>
    <w:rsid w:val="00252D25"/>
    <w:rsid w:val="002F5ECD"/>
    <w:rsid w:val="003808E3"/>
    <w:rsid w:val="00452808"/>
    <w:rsid w:val="00626C8E"/>
    <w:rsid w:val="00627AC9"/>
    <w:rsid w:val="00687C8F"/>
    <w:rsid w:val="007A16D7"/>
    <w:rsid w:val="0095500A"/>
    <w:rsid w:val="009925D2"/>
    <w:rsid w:val="00B17070"/>
    <w:rsid w:val="00DB7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51618"/>
  <w15:docId w15:val="{14BBCC81-1AB5-47C7-862F-4FEE9273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" w:eastAsia="en-ID" w:bidi="ar-SA"/>
      </w:rPr>
    </w:rPrDefault>
    <w:pPrDefault>
      <w:pPr>
        <w:spacing w:line="276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120" w:line="240" w:lineRule="auto"/>
      <w:ind w:left="720" w:hanging="36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left="720" w:hanging="36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ind w:left="720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C8E"/>
  </w:style>
  <w:style w:type="paragraph" w:styleId="Footer">
    <w:name w:val="footer"/>
    <w:basedOn w:val="Normal"/>
    <w:link w:val="Foot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C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9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1</Pages>
  <Words>1342</Words>
  <Characters>765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khri Nail</cp:lastModifiedBy>
  <cp:revision>9</cp:revision>
  <dcterms:created xsi:type="dcterms:W3CDTF">2021-04-05T23:09:00Z</dcterms:created>
  <dcterms:modified xsi:type="dcterms:W3CDTF">2021-04-07T00:10:00Z</dcterms:modified>
</cp:coreProperties>
</file>